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Photographer</w:t>
      </w:r>
    </w:p>
    <w:p>
      <w:pPr>
        <w:pStyle w:val="BodyText"/>
      </w:pPr>
      <w:r>
        <w:rPr>
          <w:bCs/>
          <w:b/>
        </w:rPr>
        <w:t xml:space="preserve">Kazakhstan Almaty</w:t>
      </w:r>
    </w:p>
    <w:bookmarkEnd w:id="20"/>
    <w:p>
      <w:pPr>
        <w:pStyle w:val="BodyText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[specific job title, if applicable] position at your esteemed organization. As a dedicated and creative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, I am eager to bring my unique vision and technical expertise to contribute to the dynamic photography scene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serves as an introduction to my professional background, skills, and passion for capturing moments that resonate with the cultural and natural essence of this vibrant city.</w:t>
      </w:r>
    </w:p>
    <w:bookmarkStart w:id="21" w:name="why-i-am-a-strong-fit-for-your-team"/>
    <w:p>
      <w:pPr>
        <w:pStyle w:val="Heading2"/>
      </w:pPr>
      <w:r>
        <w:t xml:space="preserve">Why I Am a Strong Fit for Your Team</w:t>
      </w:r>
    </w:p>
    <w:p>
      <w:pPr>
        <w:pStyle w:val="FirstParagraph"/>
      </w:pPr>
      <w:r>
        <w:t xml:space="preserve">With over [X years] of experience in photography, I have cultivated a diverse portfolio that spans commercial, editorial, and fine art projects. My work has been featured in publications and exhibitions across [specific regions or cities], but it is my deep connection to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 </w:t>
      </w:r>
      <w:r>
        <w:t xml:space="preserve">that drives my desire to contribute to your team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is not just an application—it is a testament to my commitment to documenting the soul of this city through the lens of a photographer who understands its rhythms, traditions, and evolving identity.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, I specialize in [mention specific genres, e.g., landscape photography, portrait work, or event coverage].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, where the majestic Tian Shan mountains meet urban energy and rich cultural heritage, I have developed a keen ability to blend technical precision with artistic storytelling. Whether capturing the golden hues of a sunset over the city skyline or the intricate details of traditional Kazakh textiles, my work aims to reflect both beauty and authenticity.</w:t>
      </w:r>
    </w:p>
    <w:bookmarkEnd w:id="21"/>
    <w:bookmarkStart w:id="22" w:name="my-experience-in-kazakhstan-almaty"/>
    <w:p>
      <w:pPr>
        <w:pStyle w:val="Heading2"/>
      </w:pPr>
      <w:r>
        <w:t xml:space="preserve">My Experience in Kazakhstan Almaty</w:t>
      </w:r>
    </w:p>
    <w:p>
      <w:pPr>
        <w:pStyle w:val="FirstParagraph"/>
      </w:pPr>
      <w:r>
        <w:t xml:space="preserve">Living and working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 </w:t>
      </w:r>
      <w:r>
        <w:t xml:space="preserve">has profoundly shaped my approach to photography. The city’s unique blend of Soviet-era architecture, modern development, and the surrounding natural landscapes provides an endless source of inspiration. Over the years, I have collaborated with local businesses, cultural institutions, and event organizers to create visually compelling content that highlights Almaty’s distinct character.</w:t>
      </w:r>
    </w:p>
    <w:p>
      <w:pPr>
        <w:pStyle w:val="BodyText"/>
      </w:pPr>
      <w:r>
        <w:t xml:space="preserve">One of my proudest achievements was [mention a specific project or accomplishment related to Almaty]. This initiative not only showcased the city’s vibrant community but also demonstrated my ability to adapt to diverse environments and meet the needs of clients in a fast-paced setting. As a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, I understand that every image tells a story, and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, those stories are deeply rooted in history, resilience, and innovation.</w:t>
      </w:r>
    </w:p>
    <w:bookmarkEnd w:id="22"/>
    <w:bookmarkStart w:id="23" w:name="why-kazakhstan-almaty-matters-to-me"/>
    <w:p>
      <w:pPr>
        <w:pStyle w:val="Heading2"/>
      </w:pPr>
      <w:r>
        <w:t xml:space="preserve">Why Kazakhstan Almaty Matters to Me</w:t>
      </w:r>
    </w:p>
    <w:p>
      <w:pPr>
        <w:pStyle w:val="FirstParagraph"/>
      </w:pPr>
      <w:r>
        <w:rPr>
          <w:bCs/>
          <w:b/>
        </w:rPr>
        <w:t xml:space="preserve">Kazakhstan Almaty</w:t>
      </w:r>
      <w:r>
        <w:t xml:space="preserve"> </w:t>
      </w:r>
      <w:r>
        <w:t xml:space="preserve">is more than just a location—it is a hub of creativity and cultural exchange. As the country’s largest city, it serves as a crossroads for artists, entrepreneurs, and storytellers from across Central Asia. My goal as a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 </w:t>
      </w:r>
      <w:r>
        <w:t xml:space="preserve">has always been to contribute to this narrative by creating work that bridges the past and present, the local and global.</w:t>
      </w:r>
    </w:p>
    <w:p>
      <w:pPr>
        <w:pStyle w:val="BodyText"/>
      </w:pPr>
      <w:r>
        <w:t xml:space="preserve">I have witnessed firsthand how photography can preserve traditions while also celebrating modernity. In Almaty, where the natural beauty of the region meets a growing artistic scene, I have focused on projects that highlight [specific themes, e.g., urban life, cultural festivals, or environmental conservation]. This commitment to meaningful storytelling aligns with your organization’s mission to [mention any relevant values or goals of the employer].</w:t>
      </w:r>
    </w:p>
    <w:bookmarkEnd w:id="23"/>
    <w:bookmarkStart w:id="24" w:name="my-skills-and-vision-for-the-role"/>
    <w:p>
      <w:pPr>
        <w:pStyle w:val="Heading2"/>
      </w:pPr>
      <w:r>
        <w:t xml:space="preserve">My Skills and Vision for the Role</w:t>
      </w:r>
    </w:p>
    <w:p>
      <w:pPr>
        <w:pStyle w:val="FirstParagraph"/>
      </w:pPr>
      <w:r>
        <w:t xml:space="preserve">As a professional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, I bring a strong technical foundation in [mention specific skills, e.g., lighting techniques, post-processing software, or equipment management]. My ability to work independently and collaborate with teams ensures that I can seamlessly integrate into your workflow.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, where the photography industry is growing rapidly, I am eager to contribute my expertise while continuing to learn and innovate.</w:t>
      </w:r>
    </w:p>
    <w:p>
      <w:pPr>
        <w:pStyle w:val="BodyText"/>
      </w:pPr>
      <w:r>
        <w:t xml:space="preserve">What sets me apart is my passion for connecting with people through images. Whether photographing individuals, groups, or environments, I strive to create work that feels authentic and impactful.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, where cultural diversity is a cornerstone of daily life, this approach allows me to capture the essence of the city’s unique identity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opportunity to join your team as a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reflects my dedication to excellence, creativity, and cultural sensitivity. I am confident that my skills and experiences align with your needs, and I would be honored to contribute to the visual storytelling of your organization.</w:t>
      </w:r>
    </w:p>
    <w:p>
      <w:pPr>
        <w:pStyle w:val="BodyText"/>
      </w:pPr>
      <w:r>
        <w:t xml:space="preserve">Thank you for considering my application. I would welcome the chance to discuss how I can contribute to your goals and continue capturing the spirit of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 </w:t>
      </w:r>
      <w:r>
        <w:t xml:space="preserve">through my work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hotographer in Kazakhstan Almaty</dc:title>
  <dc:creator/>
  <dc:language>en</dc:language>
  <cp:keywords/>
  <dcterms:created xsi:type="dcterms:W3CDTF">2026-07-23T22:18:43Z</dcterms:created>
  <dcterms:modified xsi:type="dcterms:W3CDTF">2026-07-23T2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